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40E456" w14:textId="60EFD25B" w:rsidR="00042190" w:rsidRPr="006E429F" w:rsidRDefault="007D1FC8" w:rsidP="006E429F">
      <w:pPr>
        <w:pStyle w:val="Heading1"/>
        <w:rPr>
          <w:b/>
          <w:bCs/>
          <w:sz w:val="40"/>
          <w:szCs w:val="40"/>
        </w:rPr>
      </w:pPr>
      <w:r w:rsidRPr="006E429F">
        <w:rPr>
          <w:b/>
          <w:bCs/>
          <w:sz w:val="40"/>
          <w:szCs w:val="40"/>
        </w:rPr>
        <w:t>Big Deal Skills</w:t>
      </w:r>
    </w:p>
    <w:p w14:paraId="6B65E2C5" w14:textId="4D4E7517" w:rsidR="007D1FC8" w:rsidRPr="006E429F" w:rsidRDefault="007D1FC8">
      <w:pPr>
        <w:rPr>
          <w:sz w:val="36"/>
          <w:szCs w:val="36"/>
        </w:rPr>
      </w:pPr>
      <w:r w:rsidRPr="006E429F">
        <w:rPr>
          <w:sz w:val="36"/>
          <w:szCs w:val="36"/>
        </w:rPr>
        <w:t>To Get and Keep a Job</w:t>
      </w:r>
    </w:p>
    <w:p w14:paraId="55EECA59" w14:textId="44D58DC0" w:rsidR="007D1FC8" w:rsidRPr="006E429F" w:rsidRDefault="007D1FC8">
      <w:pPr>
        <w:rPr>
          <w:sz w:val="36"/>
          <w:szCs w:val="36"/>
        </w:rPr>
      </w:pPr>
    </w:p>
    <w:p w14:paraId="0BF43853" w14:textId="413A31D0" w:rsidR="007D1FC8" w:rsidRPr="006E429F" w:rsidRDefault="007D1FC8" w:rsidP="006E429F">
      <w:pPr>
        <w:pStyle w:val="Heading2"/>
        <w:rPr>
          <w:sz w:val="36"/>
          <w:szCs w:val="36"/>
        </w:rPr>
      </w:pPr>
      <w:r w:rsidRPr="006E429F">
        <w:rPr>
          <w:sz w:val="36"/>
          <w:szCs w:val="36"/>
        </w:rPr>
        <w:t>Dependability</w:t>
      </w:r>
    </w:p>
    <w:p w14:paraId="7095C3B7" w14:textId="64D9A69E" w:rsidR="007D1FC8" w:rsidRPr="006E429F" w:rsidRDefault="007D1FC8">
      <w:pPr>
        <w:rPr>
          <w:sz w:val="36"/>
          <w:szCs w:val="36"/>
        </w:rPr>
      </w:pPr>
      <w:r w:rsidRPr="006E429F">
        <w:rPr>
          <w:sz w:val="36"/>
          <w:szCs w:val="36"/>
        </w:rPr>
        <w:t>Get to work on time as scheduled. Call if you’re going to be late. (</w:t>
      </w:r>
      <w:proofErr w:type="gramStart"/>
      <w:r w:rsidRPr="006E429F">
        <w:rPr>
          <w:sz w:val="36"/>
          <w:szCs w:val="36"/>
        </w:rPr>
        <w:t>But,</w:t>
      </w:r>
      <w:proofErr w:type="gramEnd"/>
      <w:r w:rsidRPr="006E429F">
        <w:rPr>
          <w:sz w:val="36"/>
          <w:szCs w:val="36"/>
        </w:rPr>
        <w:t xml:space="preserve"> don’t be late!)</w:t>
      </w:r>
    </w:p>
    <w:p w14:paraId="0CD9F28A" w14:textId="203A4445" w:rsidR="007D1FC8" w:rsidRPr="006E429F" w:rsidRDefault="007D1FC8">
      <w:pPr>
        <w:rPr>
          <w:sz w:val="36"/>
          <w:szCs w:val="36"/>
        </w:rPr>
      </w:pPr>
    </w:p>
    <w:p w14:paraId="7659BE04" w14:textId="387EB77E" w:rsidR="007D1FC8" w:rsidRPr="006E429F" w:rsidRDefault="007D1FC8" w:rsidP="006E429F">
      <w:pPr>
        <w:pStyle w:val="Heading2"/>
        <w:rPr>
          <w:sz w:val="36"/>
          <w:szCs w:val="36"/>
        </w:rPr>
      </w:pPr>
      <w:r w:rsidRPr="006E429F">
        <w:rPr>
          <w:sz w:val="36"/>
          <w:szCs w:val="36"/>
        </w:rPr>
        <w:t>Appearance</w:t>
      </w:r>
    </w:p>
    <w:p w14:paraId="3BDDFB45" w14:textId="6E6EB78C" w:rsidR="007D1FC8" w:rsidRPr="006E429F" w:rsidRDefault="007D1FC8">
      <w:pPr>
        <w:rPr>
          <w:sz w:val="36"/>
          <w:szCs w:val="36"/>
        </w:rPr>
      </w:pPr>
      <w:r w:rsidRPr="006E429F">
        <w:rPr>
          <w:sz w:val="36"/>
          <w:szCs w:val="36"/>
        </w:rPr>
        <w:t xml:space="preserve">Be </w:t>
      </w:r>
      <w:proofErr w:type="spellStart"/>
      <w:r w:rsidRPr="006E429F">
        <w:rPr>
          <w:sz w:val="36"/>
          <w:szCs w:val="36"/>
        </w:rPr>
        <w:t>stylin</w:t>
      </w:r>
      <w:proofErr w:type="spellEnd"/>
      <w:r w:rsidRPr="006E429F">
        <w:rPr>
          <w:sz w:val="36"/>
          <w:szCs w:val="36"/>
        </w:rPr>
        <w:t>’!  Shower, shave, brush your hair and your pearly whites.  Wear clean clothes, and don’t forget the deodorant!</w:t>
      </w:r>
    </w:p>
    <w:p w14:paraId="531C18C4" w14:textId="77EEE892" w:rsidR="007D1FC8" w:rsidRPr="006E429F" w:rsidRDefault="007D1FC8">
      <w:pPr>
        <w:rPr>
          <w:sz w:val="36"/>
          <w:szCs w:val="36"/>
        </w:rPr>
      </w:pPr>
    </w:p>
    <w:p w14:paraId="235D3349" w14:textId="22AC3574" w:rsidR="007D1FC8" w:rsidRPr="006E429F" w:rsidRDefault="007D1FC8" w:rsidP="006E429F">
      <w:pPr>
        <w:pStyle w:val="Heading2"/>
        <w:rPr>
          <w:sz w:val="36"/>
          <w:szCs w:val="36"/>
        </w:rPr>
      </w:pPr>
      <w:r w:rsidRPr="006E429F">
        <w:rPr>
          <w:sz w:val="36"/>
          <w:szCs w:val="36"/>
        </w:rPr>
        <w:t>Attitude</w:t>
      </w:r>
    </w:p>
    <w:p w14:paraId="438B7291" w14:textId="66F1ECBD" w:rsidR="007D1FC8" w:rsidRPr="006E429F" w:rsidRDefault="007D1FC8">
      <w:pPr>
        <w:rPr>
          <w:sz w:val="36"/>
          <w:szCs w:val="36"/>
        </w:rPr>
      </w:pPr>
      <w:r w:rsidRPr="006E429F">
        <w:rPr>
          <w:sz w:val="36"/>
          <w:szCs w:val="36"/>
        </w:rPr>
        <w:t>Be kind. Be positive. Be honest. Be helpful.  In other words, be your best self!</w:t>
      </w:r>
    </w:p>
    <w:p w14:paraId="6A13F216" w14:textId="1A3B379F" w:rsidR="007D1FC8" w:rsidRPr="006E429F" w:rsidRDefault="007D1FC8">
      <w:pPr>
        <w:rPr>
          <w:sz w:val="36"/>
          <w:szCs w:val="36"/>
        </w:rPr>
      </w:pPr>
    </w:p>
    <w:p w14:paraId="6CD18B60" w14:textId="349E82F4" w:rsidR="007D1FC8" w:rsidRPr="006E429F" w:rsidRDefault="007D1FC8" w:rsidP="006E429F">
      <w:pPr>
        <w:pStyle w:val="Heading2"/>
        <w:rPr>
          <w:sz w:val="36"/>
          <w:szCs w:val="36"/>
        </w:rPr>
      </w:pPr>
      <w:r w:rsidRPr="006E429F">
        <w:rPr>
          <w:sz w:val="36"/>
          <w:szCs w:val="36"/>
        </w:rPr>
        <w:t>Persistence</w:t>
      </w:r>
    </w:p>
    <w:p w14:paraId="40128AA1" w14:textId="5EDA6B7B" w:rsidR="007D1FC8" w:rsidRPr="006E429F" w:rsidRDefault="007D1FC8">
      <w:pPr>
        <w:rPr>
          <w:sz w:val="36"/>
          <w:szCs w:val="36"/>
        </w:rPr>
      </w:pPr>
      <w:r w:rsidRPr="006E429F">
        <w:rPr>
          <w:sz w:val="36"/>
          <w:szCs w:val="36"/>
        </w:rPr>
        <w:t>Work hard. Do your best. Don’t give up. You’re a rock star!</w:t>
      </w:r>
    </w:p>
    <w:sectPr w:rsidR="007D1FC8" w:rsidRPr="006E42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3NLYwMTYyMTE1MTRV0lEKTi0uzszPAykwrAUAVzZklywAAAA="/>
  </w:docVars>
  <w:rsids>
    <w:rsidRoot w:val="007D1FC8"/>
    <w:rsid w:val="00042190"/>
    <w:rsid w:val="00281D8C"/>
    <w:rsid w:val="006E429F"/>
    <w:rsid w:val="007D1F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072F1B"/>
  <w15:chartTrackingRefBased/>
  <w15:docId w15:val="{1C7B9E60-B108-49E2-B14E-3AC8F2F575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D1FC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E429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D1FC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D1FC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7D1F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429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ACAC2139BB9348BB9CCFDE513F91C3" ma:contentTypeVersion="16" ma:contentTypeDescription="Create a new document." ma:contentTypeScope="" ma:versionID="a88468f6a1efdb8b63af52e6c9b8cf66">
  <xsd:schema xmlns:xsd="http://www.w3.org/2001/XMLSchema" xmlns:xs="http://www.w3.org/2001/XMLSchema" xmlns:p="http://schemas.microsoft.com/office/2006/metadata/properties" xmlns:ns2="23056218-a43c-4393-84a1-7f675fec91ad" xmlns:ns3="f845b6fd-eebf-47a1-9556-39c29bfffb2b" targetNamespace="http://schemas.microsoft.com/office/2006/metadata/properties" ma:root="true" ma:fieldsID="5e1a00df78807ab115f575fe530a272f" ns2:_="" ns3:_="">
    <xsd:import namespace="23056218-a43c-4393-84a1-7f675fec91ad"/>
    <xsd:import namespace="f845b6fd-eebf-47a1-9556-39c29bfffb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56218-a43c-4393-84a1-7f675fec91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1bafe79d-3d34-4b47-ba45-d446bc85ef0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45b6fd-eebf-47a1-9556-39c29bfffb2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0ffa3db-137c-4334-affe-d0ae97e7dc51}" ma:internalName="TaxCatchAll" ma:showField="CatchAllData" ma:web="f845b6fd-eebf-47a1-9556-39c29bfffb2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845b6fd-eebf-47a1-9556-39c29bfffb2b" xsi:nil="true"/>
    <lcf76f155ced4ddcb4097134ff3c332f xmlns="23056218-a43c-4393-84a1-7f675fec91ad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9398635-B62B-4EB3-BE7F-A11253F97715}"/>
</file>

<file path=customXml/itemProps2.xml><?xml version="1.0" encoding="utf-8"?>
<ds:datastoreItem xmlns:ds="http://schemas.openxmlformats.org/officeDocument/2006/customXml" ds:itemID="{8B2F62C9-77C3-4F98-9D75-0F0A41041FC3}"/>
</file>

<file path=customXml/itemProps3.xml><?xml version="1.0" encoding="utf-8"?>
<ds:datastoreItem xmlns:ds="http://schemas.openxmlformats.org/officeDocument/2006/customXml" ds:itemID="{7B918960-BD7A-446B-80C6-3BB283A3031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5</Words>
  <Characters>374</Characters>
  <Application>Microsoft Office Word</Application>
  <DocSecurity>0</DocSecurity>
  <Lines>3</Lines>
  <Paragraphs>1</Paragraphs>
  <ScaleCrop>false</ScaleCrop>
  <Company/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 Schiedermayer</dc:creator>
  <cp:keywords/>
  <dc:description/>
  <cp:lastModifiedBy>Margaret Glenn</cp:lastModifiedBy>
  <cp:revision>2</cp:revision>
  <dcterms:created xsi:type="dcterms:W3CDTF">2023-02-28T19:36:00Z</dcterms:created>
  <dcterms:modified xsi:type="dcterms:W3CDTF">2023-02-28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ACAC2139BB9348BB9CCFDE513F91C3</vt:lpwstr>
  </property>
</Properties>
</file>